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00FCE" w14:textId="0FF46F3B" w:rsidR="008B169C" w:rsidRDefault="00000000">
      <w:pPr>
        <w:pStyle w:val="FirstParagraph"/>
      </w:pPr>
      <w:r>
        <w:t xml:space="preserve">This assignment covers </w:t>
      </w:r>
      <w:r w:rsidR="00934546">
        <w:t xml:space="preserve">object-oriented programming </w:t>
      </w:r>
      <w:r w:rsidR="004F2C97" w:rsidRPr="004F2C97">
        <w:t>in MIPS</w:t>
      </w:r>
      <w:r>
        <w:t>.</w:t>
      </w:r>
      <w:r>
        <w:br/>
      </w:r>
    </w:p>
    <w:p w14:paraId="2CD86629" w14:textId="77777777" w:rsidR="004F2C97" w:rsidRPr="005F14FA" w:rsidRDefault="00000000">
      <w:pPr>
        <w:pStyle w:val="BodyText"/>
        <w:rPr>
          <w:b/>
          <w:bCs/>
        </w:rPr>
      </w:pPr>
      <w:r w:rsidRPr="005F14FA">
        <w:rPr>
          <w:b/>
          <w:bCs/>
        </w:rPr>
        <w:t xml:space="preserve">(NOT OPTIONAL) </w:t>
      </w:r>
      <w:r w:rsidR="004F2C97" w:rsidRPr="005F14FA">
        <w:rPr>
          <w:b/>
          <w:bCs/>
        </w:rPr>
        <w:t>In the Blackboard assignment submission, answer the following questions:</w:t>
      </w:r>
    </w:p>
    <w:p w14:paraId="022B2F0D" w14:textId="2E41C968" w:rsidR="008B169C" w:rsidRDefault="00000000">
      <w:pPr>
        <w:pStyle w:val="BodyText"/>
      </w:pPr>
      <w:r w:rsidRPr="005F14FA">
        <w:rPr>
          <w:b/>
          <w:bCs/>
        </w:rPr>
        <w:t>Who did you work with on this homework? What sources did you consult? How long did this assignment take?</w:t>
      </w:r>
    </w:p>
    <w:p w14:paraId="4F68B085" w14:textId="370B18D2" w:rsidR="004F2C97" w:rsidRDefault="00000000">
      <w:pPr>
        <w:pStyle w:val="BodyText"/>
      </w:pPr>
      <w:r>
        <w:t xml:space="preserve">Example: I worked </w:t>
      </w:r>
      <w:r w:rsidR="00831F0F">
        <w:t>with Freckles the dog</w:t>
      </w:r>
      <w:r>
        <w:t xml:space="preserve">, </w:t>
      </w:r>
      <w:r w:rsidR="00831F0F">
        <w:t xml:space="preserve">and I consulted class notes and this video: </w:t>
      </w:r>
      <w:hyperlink r:id="rId7" w:history="1">
        <w:r w:rsidR="00831F0F" w:rsidRPr="000C2E20">
          <w:rPr>
            <w:rStyle w:val="Hyperlink"/>
          </w:rPr>
          <w:t>https://www.youtube.com/watch?v=m0LUcSkwyAM</w:t>
        </w:r>
      </w:hyperlink>
      <w:r w:rsidR="00831F0F">
        <w:t xml:space="preserve">. It took 7 hours. </w:t>
      </w:r>
    </w:p>
    <w:p w14:paraId="656E1AEE" w14:textId="6419D92D" w:rsidR="00685B71" w:rsidRDefault="00831F0F" w:rsidP="00685B71">
      <w:pPr>
        <w:pStyle w:val="BodyText"/>
      </w:pPr>
      <w:r>
        <w:t xml:space="preserve">The attached file </w:t>
      </w:r>
      <w:r w:rsidRPr="00831F0F">
        <w:rPr>
          <w:rFonts w:ascii="Consolas" w:hAnsi="Consolas" w:cs="Consolas"/>
        </w:rPr>
        <w:t>game.cpp</w:t>
      </w:r>
      <w:r>
        <w:t xml:space="preserve"> implements several classes from a simple video game. Translate the code to MIPS. </w:t>
      </w:r>
    </w:p>
    <w:p w14:paraId="74721445" w14:textId="217B379A" w:rsidR="00831F0F" w:rsidRDefault="00831F0F" w:rsidP="00685B71">
      <w:pPr>
        <w:pStyle w:val="BodyText"/>
      </w:pPr>
      <w:r>
        <w:t xml:space="preserve">Note that this is a different game from the example we went over in lecture. </w:t>
      </w:r>
    </w:p>
    <w:p w14:paraId="7CF8D4C8" w14:textId="46F90DAA" w:rsidR="00831F0F" w:rsidRDefault="00831F0F" w:rsidP="00685B71">
      <w:pPr>
        <w:pStyle w:val="BodyText"/>
      </w:pPr>
      <w:r>
        <w:t>I recommend drawing (a) the class hierarchy and (b) how objects of each class are laid out in memory. You are not required to turn this in, but it will probably help you to have this available while you write your code.</w:t>
      </w:r>
    </w:p>
    <w:p w14:paraId="6FB1274C" w14:textId="746D391F" w:rsidR="00501F25" w:rsidRDefault="00501F25" w:rsidP="00685B71">
      <w:pPr>
        <w:pStyle w:val="BodyText"/>
      </w:pPr>
      <w:r>
        <w:t xml:space="preserve">For this assignment, the testcases are provided in </w:t>
      </w:r>
      <w:proofErr w:type="gramStart"/>
      <w:r>
        <w:t>main(</w:t>
      </w:r>
      <w:proofErr w:type="gramEnd"/>
      <w:r>
        <w:t xml:space="preserve">) and </w:t>
      </w:r>
      <w:proofErr w:type="spellStart"/>
      <w:r>
        <w:t>testPlayer</w:t>
      </w:r>
      <w:proofErr w:type="spellEnd"/>
      <w:r>
        <w:t xml:space="preserve">() in the C++ code. Make sure you implement them in your MIPS code as well, and verify that they produce the same output as the C++. You do not need to submit additional testcases.  </w:t>
      </w:r>
    </w:p>
    <w:p w14:paraId="06AEE334" w14:textId="22B7B71F" w:rsidR="00685B71" w:rsidRDefault="00685B71" w:rsidP="00685B71">
      <w:pPr>
        <w:pStyle w:val="BodyText"/>
      </w:pPr>
      <w:r>
        <w:t>To achieve "RETRY":</w:t>
      </w:r>
    </w:p>
    <w:p w14:paraId="0B28B61E" w14:textId="14B77C43" w:rsidR="00EE42C9" w:rsidRDefault="00EE42C9" w:rsidP="00685B71">
      <w:pPr>
        <w:pStyle w:val="BodyText"/>
        <w:numPr>
          <w:ilvl w:val="0"/>
          <w:numId w:val="3"/>
        </w:numPr>
      </w:pPr>
      <w:r>
        <w:t xml:space="preserve">You must submit by the deadline. You may purchase one 24-hour extension using one token. </w:t>
      </w:r>
    </w:p>
    <w:p w14:paraId="4AB2430A" w14:textId="5B4BEF50" w:rsidR="00685B71" w:rsidRDefault="00685B71" w:rsidP="00685B71">
      <w:pPr>
        <w:pStyle w:val="BodyText"/>
        <w:numPr>
          <w:ilvl w:val="0"/>
          <w:numId w:val="3"/>
        </w:numPr>
      </w:pPr>
      <w:r>
        <w:t xml:space="preserve">Your code must run in QTSPIM. Comment out lines that prevent it from doing so. </w:t>
      </w:r>
    </w:p>
    <w:p w14:paraId="6023231B" w14:textId="23C1B244" w:rsidR="00685B71" w:rsidRDefault="00685B71" w:rsidP="00685B71">
      <w:pPr>
        <w:pStyle w:val="BodyText"/>
        <w:numPr>
          <w:ilvl w:val="0"/>
          <w:numId w:val="3"/>
        </w:numPr>
      </w:pPr>
      <w:r>
        <w:t>Your code must show evidence of effort. It may not be doing what you want it to do, but it must be doing something non-random (e.g., don't submit code that just calculates 2+2). Hint: It's easier to tell that you've put in effort if you include comments explaining what you're trying to do. It also helps get better feedback!</w:t>
      </w:r>
    </w:p>
    <w:p w14:paraId="707E860A" w14:textId="371C7EB5" w:rsidR="00584BB0" w:rsidRDefault="00584BB0" w:rsidP="00685B71">
      <w:pPr>
        <w:pStyle w:val="BodyText"/>
        <w:numPr>
          <w:ilvl w:val="0"/>
          <w:numId w:val="3"/>
        </w:numPr>
      </w:pPr>
      <w:r>
        <w:t>You must answer the "NOT OPTIONAL" questions from page 1.</w:t>
      </w:r>
    </w:p>
    <w:p w14:paraId="793E17E1" w14:textId="77777777" w:rsidR="00685B71" w:rsidRDefault="00685B71" w:rsidP="00685B71">
      <w:pPr>
        <w:pStyle w:val="BodyText"/>
      </w:pPr>
      <w:r>
        <w:t>To achieve "SUCCESS":</w:t>
      </w:r>
    </w:p>
    <w:p w14:paraId="4709CE91" w14:textId="7670CF7B" w:rsidR="00685B71" w:rsidRDefault="00685B71" w:rsidP="00685B71">
      <w:pPr>
        <w:pStyle w:val="BodyText"/>
        <w:numPr>
          <w:ilvl w:val="0"/>
          <w:numId w:val="4"/>
        </w:numPr>
      </w:pPr>
      <w:r>
        <w:t>All the requirements for RETRY must be met.</w:t>
      </w:r>
    </w:p>
    <w:p w14:paraId="4005CA57" w14:textId="77777777" w:rsidR="00501F25" w:rsidRDefault="00685B71" w:rsidP="00685B71">
      <w:pPr>
        <w:pStyle w:val="BodyText"/>
        <w:numPr>
          <w:ilvl w:val="0"/>
          <w:numId w:val="4"/>
        </w:numPr>
      </w:pPr>
      <w:r>
        <w:t>Your code must</w:t>
      </w:r>
      <w:r w:rsidR="00501F25">
        <w:t xml:space="preserve"> pass the testcases from </w:t>
      </w:r>
      <w:proofErr w:type="gramStart"/>
      <w:r w:rsidR="00501F25">
        <w:t>main(</w:t>
      </w:r>
      <w:proofErr w:type="gramEnd"/>
      <w:r w:rsidR="00501F25">
        <w:t xml:space="preserve">) and </w:t>
      </w:r>
      <w:proofErr w:type="spellStart"/>
      <w:r w:rsidR="00501F25">
        <w:t>testPlayer</w:t>
      </w:r>
      <w:proofErr w:type="spellEnd"/>
      <w:r w:rsidR="00501F25">
        <w:t>()</w:t>
      </w:r>
      <w:r>
        <w:t>.</w:t>
      </w:r>
    </w:p>
    <w:p w14:paraId="340FFAE5" w14:textId="085250F2" w:rsidR="00685B71" w:rsidRDefault="00501F25" w:rsidP="00685B71">
      <w:pPr>
        <w:pStyle w:val="BodyText"/>
        <w:numPr>
          <w:ilvl w:val="0"/>
          <w:numId w:val="4"/>
        </w:numPr>
      </w:pPr>
      <w:r>
        <w:t>Your code must pass my hidden testcases.</w:t>
      </w:r>
    </w:p>
    <w:p w14:paraId="07B37573" w14:textId="77777777" w:rsidR="00685B71" w:rsidRDefault="00685B71" w:rsidP="00685B71">
      <w:pPr>
        <w:pStyle w:val="BodyText"/>
      </w:pPr>
    </w:p>
    <w:sectPr w:rsidR="00685B71">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4AE1F" w14:textId="77777777" w:rsidR="002B61AC" w:rsidRDefault="002B61AC">
      <w:pPr>
        <w:spacing w:after="0"/>
      </w:pPr>
      <w:r>
        <w:separator/>
      </w:r>
    </w:p>
  </w:endnote>
  <w:endnote w:type="continuationSeparator" w:id="0">
    <w:p w14:paraId="5F644437" w14:textId="77777777" w:rsidR="002B61AC" w:rsidRDefault="002B61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86CEF" w14:textId="77777777" w:rsidR="002B61AC" w:rsidRDefault="002B61AC">
      <w:r>
        <w:separator/>
      </w:r>
    </w:p>
  </w:footnote>
  <w:footnote w:type="continuationSeparator" w:id="0">
    <w:p w14:paraId="474702DF" w14:textId="77777777" w:rsidR="002B61AC" w:rsidRDefault="002B61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E3545" w14:textId="441F6286" w:rsidR="004F2C97" w:rsidRPr="00584BB0" w:rsidRDefault="004F2C97" w:rsidP="00584BB0">
    <w:pPr>
      <w:jc w:val="center"/>
    </w:pPr>
    <w:r w:rsidRPr="004F2C97">
      <w:t>CS 301, Computer Organizatio</w:t>
    </w:r>
    <w:r w:rsidRPr="00584BB0">
      <w:t>n, Spring 2024</w:t>
    </w:r>
  </w:p>
  <w:p w14:paraId="2078CBCF" w14:textId="2CF06877" w:rsidR="004F2C97" w:rsidRPr="00584BB0" w:rsidRDefault="004F2C97" w:rsidP="00584BB0">
    <w:pPr>
      <w:jc w:val="center"/>
    </w:pPr>
    <w:r w:rsidRPr="00584BB0">
      <w:t>Application/Analysis 0</w:t>
    </w:r>
    <w:r w:rsidR="00831F0F">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CAAC0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D863A71"/>
    <w:multiLevelType w:val="hybridMultilevel"/>
    <w:tmpl w:val="8B1EA5A0"/>
    <w:lvl w:ilvl="0" w:tplc="04090001">
      <w:start w:val="1"/>
      <w:numFmt w:val="bullet"/>
      <w:lvlText w:val=""/>
      <w:lvlJc w:val="left"/>
      <w:pPr>
        <w:ind w:left="773" w:hanging="360"/>
      </w:pPr>
      <w:rPr>
        <w:rFonts w:ascii="Symbol" w:hAnsi="Symbol" w:cs="Symbol" w:hint="default"/>
      </w:rPr>
    </w:lvl>
    <w:lvl w:ilvl="1" w:tplc="04090003" w:tentative="1">
      <w:start w:val="1"/>
      <w:numFmt w:val="bullet"/>
      <w:lvlText w:val="o"/>
      <w:lvlJc w:val="left"/>
      <w:pPr>
        <w:ind w:left="1493" w:hanging="360"/>
      </w:pPr>
      <w:rPr>
        <w:rFonts w:ascii="Courier New" w:hAnsi="Courier New" w:hint="default"/>
      </w:rPr>
    </w:lvl>
    <w:lvl w:ilvl="2" w:tplc="04090005" w:tentative="1">
      <w:start w:val="1"/>
      <w:numFmt w:val="bullet"/>
      <w:lvlText w:val=""/>
      <w:lvlJc w:val="left"/>
      <w:pPr>
        <w:ind w:left="2213" w:hanging="360"/>
      </w:pPr>
      <w:rPr>
        <w:rFonts w:ascii="Wingdings" w:hAnsi="Wingdings" w:cs="Wingdings" w:hint="default"/>
      </w:rPr>
    </w:lvl>
    <w:lvl w:ilvl="3" w:tplc="04090001" w:tentative="1">
      <w:start w:val="1"/>
      <w:numFmt w:val="bullet"/>
      <w:lvlText w:val=""/>
      <w:lvlJc w:val="left"/>
      <w:pPr>
        <w:ind w:left="2933" w:hanging="360"/>
      </w:pPr>
      <w:rPr>
        <w:rFonts w:ascii="Symbol" w:hAnsi="Symbol" w:cs="Symbol" w:hint="default"/>
      </w:rPr>
    </w:lvl>
    <w:lvl w:ilvl="4" w:tplc="04090003" w:tentative="1">
      <w:start w:val="1"/>
      <w:numFmt w:val="bullet"/>
      <w:lvlText w:val="o"/>
      <w:lvlJc w:val="left"/>
      <w:pPr>
        <w:ind w:left="3653" w:hanging="360"/>
      </w:pPr>
      <w:rPr>
        <w:rFonts w:ascii="Courier New" w:hAnsi="Courier New" w:hint="default"/>
      </w:rPr>
    </w:lvl>
    <w:lvl w:ilvl="5" w:tplc="04090005" w:tentative="1">
      <w:start w:val="1"/>
      <w:numFmt w:val="bullet"/>
      <w:lvlText w:val=""/>
      <w:lvlJc w:val="left"/>
      <w:pPr>
        <w:ind w:left="4373" w:hanging="360"/>
      </w:pPr>
      <w:rPr>
        <w:rFonts w:ascii="Wingdings" w:hAnsi="Wingdings" w:cs="Wingdings" w:hint="default"/>
      </w:rPr>
    </w:lvl>
    <w:lvl w:ilvl="6" w:tplc="04090001" w:tentative="1">
      <w:start w:val="1"/>
      <w:numFmt w:val="bullet"/>
      <w:lvlText w:val=""/>
      <w:lvlJc w:val="left"/>
      <w:pPr>
        <w:ind w:left="5093" w:hanging="360"/>
      </w:pPr>
      <w:rPr>
        <w:rFonts w:ascii="Symbol" w:hAnsi="Symbol" w:cs="Symbol" w:hint="default"/>
      </w:rPr>
    </w:lvl>
    <w:lvl w:ilvl="7" w:tplc="04090003" w:tentative="1">
      <w:start w:val="1"/>
      <w:numFmt w:val="bullet"/>
      <w:lvlText w:val="o"/>
      <w:lvlJc w:val="left"/>
      <w:pPr>
        <w:ind w:left="5813" w:hanging="360"/>
      </w:pPr>
      <w:rPr>
        <w:rFonts w:ascii="Courier New" w:hAnsi="Courier New" w:hint="default"/>
      </w:rPr>
    </w:lvl>
    <w:lvl w:ilvl="8" w:tplc="04090005" w:tentative="1">
      <w:start w:val="1"/>
      <w:numFmt w:val="bullet"/>
      <w:lvlText w:val=""/>
      <w:lvlJc w:val="left"/>
      <w:pPr>
        <w:ind w:left="6533" w:hanging="360"/>
      </w:pPr>
      <w:rPr>
        <w:rFonts w:ascii="Wingdings" w:hAnsi="Wingdings" w:cs="Wingdings" w:hint="default"/>
      </w:rPr>
    </w:lvl>
  </w:abstractNum>
  <w:abstractNum w:abstractNumId="2" w15:restartNumberingAfterBreak="0">
    <w:nsid w:val="4D1616AA"/>
    <w:multiLevelType w:val="hybridMultilevel"/>
    <w:tmpl w:val="2D86F9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F77565"/>
    <w:multiLevelType w:val="hybridMultilevel"/>
    <w:tmpl w:val="E6D87F7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035930281">
    <w:abstractNumId w:val="0"/>
  </w:num>
  <w:num w:numId="2" w16cid:durableId="457987858">
    <w:abstractNumId w:val="2"/>
  </w:num>
  <w:num w:numId="3" w16cid:durableId="1485392202">
    <w:abstractNumId w:val="3"/>
  </w:num>
  <w:num w:numId="4" w16cid:durableId="12623015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169C"/>
    <w:rsid w:val="000859B0"/>
    <w:rsid w:val="000F062F"/>
    <w:rsid w:val="002B61AC"/>
    <w:rsid w:val="002D3974"/>
    <w:rsid w:val="003159F6"/>
    <w:rsid w:val="00466ED3"/>
    <w:rsid w:val="00471A20"/>
    <w:rsid w:val="004F2C97"/>
    <w:rsid w:val="00501F25"/>
    <w:rsid w:val="00584BB0"/>
    <w:rsid w:val="005F14FA"/>
    <w:rsid w:val="00685B71"/>
    <w:rsid w:val="00764906"/>
    <w:rsid w:val="00831F0F"/>
    <w:rsid w:val="008B169C"/>
    <w:rsid w:val="00934546"/>
    <w:rsid w:val="00C72A5A"/>
    <w:rsid w:val="00D730A1"/>
    <w:rsid w:val="00EE42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6BC11D8"/>
  <w15:docId w15:val="{BBF0DCD2-6813-6E43-82CE-344742769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F2C97"/>
    <w:pPr>
      <w:tabs>
        <w:tab w:val="center" w:pos="4680"/>
        <w:tab w:val="right" w:pos="9360"/>
      </w:tabs>
      <w:spacing w:after="0"/>
    </w:pPr>
  </w:style>
  <w:style w:type="character" w:customStyle="1" w:styleId="HeaderChar">
    <w:name w:val="Header Char"/>
    <w:basedOn w:val="DefaultParagraphFont"/>
    <w:link w:val="Header"/>
    <w:rsid w:val="004F2C97"/>
  </w:style>
  <w:style w:type="paragraph" w:styleId="Footer">
    <w:name w:val="footer"/>
    <w:basedOn w:val="Normal"/>
    <w:link w:val="FooterChar"/>
    <w:rsid w:val="004F2C97"/>
    <w:pPr>
      <w:tabs>
        <w:tab w:val="center" w:pos="4680"/>
        <w:tab w:val="right" w:pos="9360"/>
      </w:tabs>
      <w:spacing w:after="0"/>
    </w:pPr>
  </w:style>
  <w:style w:type="character" w:customStyle="1" w:styleId="FooterChar">
    <w:name w:val="Footer Char"/>
    <w:basedOn w:val="DefaultParagraphFont"/>
    <w:link w:val="Footer"/>
    <w:rsid w:val="004F2C97"/>
  </w:style>
  <w:style w:type="character" w:styleId="UnresolvedMention">
    <w:name w:val="Unresolved Mention"/>
    <w:basedOn w:val="DefaultParagraphFont"/>
    <w:uiPriority w:val="99"/>
    <w:semiHidden/>
    <w:unhideWhenUsed/>
    <w:rsid w:val="00831F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344726">
      <w:bodyDiv w:val="1"/>
      <w:marLeft w:val="0"/>
      <w:marRight w:val="0"/>
      <w:marTop w:val="0"/>
      <w:marBottom w:val="0"/>
      <w:divBdr>
        <w:top w:val="none" w:sz="0" w:space="0" w:color="auto"/>
        <w:left w:val="none" w:sz="0" w:space="0" w:color="auto"/>
        <w:bottom w:val="none" w:sz="0" w:space="0" w:color="auto"/>
        <w:right w:val="none" w:sz="0" w:space="0" w:color="auto"/>
      </w:divBdr>
      <w:divsChild>
        <w:div w:id="1489326320">
          <w:marLeft w:val="0"/>
          <w:marRight w:val="0"/>
          <w:marTop w:val="0"/>
          <w:marBottom w:val="0"/>
          <w:divBdr>
            <w:top w:val="none" w:sz="0" w:space="0" w:color="auto"/>
            <w:left w:val="none" w:sz="0" w:space="0" w:color="auto"/>
            <w:bottom w:val="none" w:sz="0" w:space="0" w:color="auto"/>
            <w:right w:val="none" w:sz="0" w:space="0" w:color="auto"/>
          </w:divBdr>
          <w:divsChild>
            <w:div w:id="66251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youtube.com/watch?v=m0LUcSkwy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278</Words>
  <Characters>159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negan-Dollak, Catherine</dc:creator>
  <cp:keywords/>
  <cp:lastModifiedBy>Finegan-Dollak, Catherine</cp:lastModifiedBy>
  <cp:revision>5</cp:revision>
  <dcterms:created xsi:type="dcterms:W3CDTF">2024-02-20T21:15:00Z</dcterms:created>
  <dcterms:modified xsi:type="dcterms:W3CDTF">2024-02-21T14:54:00Z</dcterms:modified>
</cp:coreProperties>
</file>